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7E37B1" w14:textId="77777777" w:rsidR="00A75583" w:rsidRPr="009B71B4" w:rsidRDefault="00A75583" w:rsidP="009B71B4">
      <w:pPr>
        <w:pStyle w:val="Heading1"/>
      </w:pPr>
      <w:r w:rsidRPr="009B71B4">
        <w:t xml:space="preserve">UNF International Center </w:t>
      </w:r>
    </w:p>
    <w:p w14:paraId="212B6B07" w14:textId="77777777" w:rsidR="004C1E04" w:rsidRPr="009B71B4" w:rsidRDefault="004C1E04" w:rsidP="009B71B4">
      <w:pPr>
        <w:pStyle w:val="Heading1"/>
      </w:pPr>
      <w:r w:rsidRPr="009B71B4">
        <w:t>Student</w:t>
      </w:r>
      <w:r w:rsidR="00AC37C6" w:rsidRPr="009B71B4">
        <w:t>s of the year</w:t>
      </w:r>
      <w:r w:rsidRPr="009B71B4">
        <w:t xml:space="preserve"> </w:t>
      </w:r>
      <w:r w:rsidR="00252267" w:rsidRPr="009B71B4">
        <w:t>20</w:t>
      </w:r>
      <w:r w:rsidR="00BC0E8A" w:rsidRPr="009B71B4">
        <w:t>2</w:t>
      </w:r>
      <w:r w:rsidR="00116EF0" w:rsidRPr="009B71B4">
        <w:t>2</w:t>
      </w:r>
    </w:p>
    <w:p w14:paraId="19B5AA56" w14:textId="77777777" w:rsidR="00D56612" w:rsidRPr="009B71B4" w:rsidRDefault="004C1E04" w:rsidP="009B71B4">
      <w:pPr>
        <w:pStyle w:val="Heading1"/>
      </w:pPr>
      <w:r w:rsidRPr="009B71B4">
        <w:t xml:space="preserve">APPLICATION </w:t>
      </w:r>
      <w:r w:rsidR="00D56612" w:rsidRPr="009B71B4">
        <w:t>FORM</w:t>
      </w:r>
    </w:p>
    <w:p w14:paraId="695460F5" w14:textId="77777777" w:rsidR="00C77D01" w:rsidRPr="00C77D01" w:rsidRDefault="00C77D01" w:rsidP="007F7091">
      <w:pPr>
        <w:jc w:val="center"/>
      </w:pPr>
    </w:p>
    <w:p w14:paraId="65188E4A" w14:textId="77777777" w:rsidR="00C77D01" w:rsidRPr="009B71B4" w:rsidRDefault="00C77D01" w:rsidP="009B71B4">
      <w:pPr>
        <w:pStyle w:val="Heading2"/>
      </w:pPr>
      <w:r w:rsidRPr="009B71B4">
        <w:t xml:space="preserve">Awards:  </w:t>
      </w:r>
    </w:p>
    <w:p w14:paraId="7A178D50" w14:textId="65AA66FB" w:rsidR="00FA7ECF" w:rsidRDefault="00C77D01" w:rsidP="009B71B4">
      <w:pPr>
        <w:pStyle w:val="ListParagraph"/>
        <w:numPr>
          <w:ilvl w:val="0"/>
          <w:numId w:val="25"/>
        </w:numPr>
      </w:pPr>
      <w:r w:rsidRPr="00C77D01">
        <w:t xml:space="preserve">The International Center will recognize </w:t>
      </w:r>
      <w:r w:rsidR="00AC37C6">
        <w:t xml:space="preserve">the </w:t>
      </w:r>
      <w:r w:rsidRPr="00C77D01">
        <w:t>UNF international student</w:t>
      </w:r>
      <w:r w:rsidR="00AC37C6">
        <w:t xml:space="preserve"> and the Study Abroad student of the year.</w:t>
      </w:r>
    </w:p>
    <w:p w14:paraId="74952D7F" w14:textId="743E23A6" w:rsidR="00C77D01" w:rsidRDefault="00C77D01" w:rsidP="009B71B4">
      <w:pPr>
        <w:pStyle w:val="ListParagraph"/>
        <w:numPr>
          <w:ilvl w:val="0"/>
          <w:numId w:val="25"/>
        </w:numPr>
      </w:pPr>
      <w:r w:rsidRPr="00C77D01">
        <w:t xml:space="preserve">Winners will be announced at the </w:t>
      </w:r>
      <w:r w:rsidR="00777520">
        <w:t>30</w:t>
      </w:r>
      <w:r w:rsidR="005926D2" w:rsidRPr="009B71B4">
        <w:rPr>
          <w:vertAlign w:val="superscript"/>
        </w:rPr>
        <w:t>th</w:t>
      </w:r>
      <w:r w:rsidR="00C20EC7">
        <w:t xml:space="preserve"> </w:t>
      </w:r>
      <w:r w:rsidR="0062738B">
        <w:t xml:space="preserve">Annual </w:t>
      </w:r>
      <w:r w:rsidRPr="00C77D01">
        <w:t xml:space="preserve">International Dinner Dance held </w:t>
      </w:r>
      <w:r w:rsidR="00636042">
        <w:t>Friday</w:t>
      </w:r>
      <w:r w:rsidR="004E0234">
        <w:t xml:space="preserve">, </w:t>
      </w:r>
      <w:r w:rsidR="0062738B">
        <w:t>April</w:t>
      </w:r>
      <w:r w:rsidR="00252267">
        <w:t xml:space="preserve"> </w:t>
      </w:r>
      <w:r w:rsidR="00116EF0">
        <w:t>1</w:t>
      </w:r>
      <w:r w:rsidR="00252267">
        <w:t>, 20</w:t>
      </w:r>
      <w:r w:rsidR="00DF5B16">
        <w:t>2</w:t>
      </w:r>
      <w:r w:rsidR="00116EF0">
        <w:t>2</w:t>
      </w:r>
      <w:r w:rsidRPr="00C77D01">
        <w:t>.</w:t>
      </w:r>
      <w:r w:rsidR="00894331">
        <w:t xml:space="preserve">   </w:t>
      </w:r>
    </w:p>
    <w:p w14:paraId="19FF4FA9" w14:textId="28743694" w:rsidR="00D91CBD" w:rsidRPr="00C77D01" w:rsidRDefault="00D91CBD" w:rsidP="009B71B4">
      <w:pPr>
        <w:pStyle w:val="ListParagraph"/>
        <w:numPr>
          <w:ilvl w:val="0"/>
          <w:numId w:val="25"/>
        </w:numPr>
      </w:pPr>
      <w:r>
        <w:t xml:space="preserve">Email this form and essay </w:t>
      </w:r>
      <w:r w:rsidRPr="00C77D01">
        <w:t xml:space="preserve">no later than </w:t>
      </w:r>
      <w:r w:rsidRPr="009B71B4">
        <w:rPr>
          <w:u w:val="single"/>
        </w:rPr>
        <w:t xml:space="preserve">5:00 p.m. on March </w:t>
      </w:r>
      <w:r w:rsidR="00116EF0" w:rsidRPr="009B71B4">
        <w:rPr>
          <w:u w:val="single"/>
        </w:rPr>
        <w:t>18</w:t>
      </w:r>
      <w:r w:rsidRPr="009B71B4">
        <w:rPr>
          <w:u w:val="single"/>
        </w:rPr>
        <w:t>, 20</w:t>
      </w:r>
      <w:r w:rsidR="00DF5B16" w:rsidRPr="009B71B4">
        <w:rPr>
          <w:u w:val="single"/>
        </w:rPr>
        <w:t>2</w:t>
      </w:r>
      <w:r w:rsidR="00116EF0" w:rsidRPr="009B71B4">
        <w:rPr>
          <w:u w:val="single"/>
        </w:rPr>
        <w:t>2</w:t>
      </w:r>
      <w:r>
        <w:t>.</w:t>
      </w:r>
      <w:hyperlink r:id="rId10" w:history="1">
        <w:r w:rsidRPr="0012030C">
          <w:rPr>
            <w:rStyle w:val="Hyperlink"/>
            <w:color w:val="auto"/>
          </w:rPr>
          <w:t>intlctr@unf.edu</w:t>
        </w:r>
      </w:hyperlink>
      <w:r>
        <w:t xml:space="preserve"> </w:t>
      </w:r>
    </w:p>
    <w:p w14:paraId="729FB6DF" w14:textId="77777777" w:rsidR="00C77D01" w:rsidRPr="00C77D01" w:rsidRDefault="00C77D01" w:rsidP="007F7091"/>
    <w:p w14:paraId="743776DB" w14:textId="77777777" w:rsidR="006C48BC" w:rsidRDefault="006C48BC" w:rsidP="007F7091">
      <w:pPr>
        <w:rPr>
          <w:u w:val="single"/>
        </w:rPr>
      </w:pPr>
    </w:p>
    <w:p w14:paraId="0ED7947E" w14:textId="77777777" w:rsidR="001822D9" w:rsidRPr="00C77D01" w:rsidRDefault="00C77D01" w:rsidP="009B71B4">
      <w:pPr>
        <w:pStyle w:val="Heading2"/>
      </w:pPr>
      <w:r w:rsidRPr="00C77D01">
        <w:t xml:space="preserve">Award </w:t>
      </w:r>
      <w:r w:rsidR="00661BD3">
        <w:t>R</w:t>
      </w:r>
      <w:r w:rsidR="00A75583" w:rsidRPr="00C77D01">
        <w:t>equirements</w:t>
      </w:r>
      <w:r w:rsidR="00196891" w:rsidRPr="00C77D01">
        <w:t>:</w:t>
      </w:r>
    </w:p>
    <w:p w14:paraId="7F684CA8" w14:textId="4BBE6642" w:rsidR="00196891" w:rsidRPr="00C77D01" w:rsidRDefault="00A75583" w:rsidP="009B71B4">
      <w:pPr>
        <w:pStyle w:val="ListParagraph"/>
        <w:numPr>
          <w:ilvl w:val="0"/>
          <w:numId w:val="23"/>
        </w:numPr>
      </w:pPr>
      <w:r w:rsidRPr="00C77D01">
        <w:t xml:space="preserve">This </w:t>
      </w:r>
      <w:r w:rsidR="004C1E04" w:rsidRPr="00C77D01">
        <w:t xml:space="preserve">award program </w:t>
      </w:r>
      <w:r w:rsidRPr="00C77D01">
        <w:t>is open to</w:t>
      </w:r>
      <w:r w:rsidR="006C48BC">
        <w:t xml:space="preserve"> a</w:t>
      </w:r>
      <w:r w:rsidRPr="00C77D01">
        <w:t xml:space="preserve"> UNF </w:t>
      </w:r>
      <w:r w:rsidR="006C48BC">
        <w:t xml:space="preserve">International </w:t>
      </w:r>
      <w:r w:rsidRPr="00C77D01">
        <w:t>student</w:t>
      </w:r>
      <w:r w:rsidR="006C48BC">
        <w:t xml:space="preserve"> and a Study Abroad </w:t>
      </w:r>
      <w:r w:rsidRPr="00C77D01">
        <w:t>s</w:t>
      </w:r>
      <w:r w:rsidR="006C48BC">
        <w:t>tudent</w:t>
      </w:r>
      <w:r w:rsidRPr="00C77D01">
        <w:t xml:space="preserve"> only.</w:t>
      </w:r>
    </w:p>
    <w:p w14:paraId="5F51D3A6" w14:textId="435F4134" w:rsidR="00C77D01" w:rsidRPr="00C77D01" w:rsidRDefault="00C77D01" w:rsidP="009B71B4">
      <w:pPr>
        <w:pStyle w:val="ListParagraph"/>
        <w:numPr>
          <w:ilvl w:val="0"/>
          <w:numId w:val="23"/>
        </w:numPr>
      </w:pPr>
      <w:r w:rsidRPr="00C77D01">
        <w:t>One completed Application Form must be submitted.</w:t>
      </w:r>
    </w:p>
    <w:p w14:paraId="613162A4" w14:textId="11CB489F" w:rsidR="00C77D01" w:rsidRPr="00C77D01" w:rsidRDefault="00C77D01" w:rsidP="009B71B4">
      <w:pPr>
        <w:pStyle w:val="ListParagraph"/>
        <w:numPr>
          <w:ilvl w:val="0"/>
          <w:numId w:val="23"/>
        </w:numPr>
      </w:pPr>
      <w:r w:rsidRPr="00C77D01">
        <w:t>One copy of your UNF transcript must be submitted.</w:t>
      </w:r>
    </w:p>
    <w:p w14:paraId="3EA21787" w14:textId="78103645" w:rsidR="00C77D01" w:rsidRPr="00C77D01" w:rsidRDefault="00C77D01" w:rsidP="009B71B4">
      <w:pPr>
        <w:pStyle w:val="ListParagraph"/>
        <w:numPr>
          <w:ilvl w:val="0"/>
          <w:numId w:val="23"/>
        </w:numPr>
      </w:pPr>
      <w:r w:rsidRPr="00C77D01">
        <w:t>Each application must be accompanied by one essay on “The Value of International Education” (</w:t>
      </w:r>
      <w:r w:rsidR="0066232F">
        <w:t xml:space="preserve">typed, </w:t>
      </w:r>
      <w:r w:rsidRPr="00C77D01">
        <w:t>five pages maximum, one side only, double spaced)</w:t>
      </w:r>
      <w:r w:rsidR="00B85BB1">
        <w:t>.</w:t>
      </w:r>
    </w:p>
    <w:p w14:paraId="6B6D69BC" w14:textId="1C4125E4" w:rsidR="00C77D01" w:rsidRPr="00C77D01" w:rsidRDefault="006C48BC" w:rsidP="009B71B4">
      <w:pPr>
        <w:pStyle w:val="ListParagraph"/>
        <w:numPr>
          <w:ilvl w:val="0"/>
          <w:numId w:val="23"/>
        </w:numPr>
      </w:pPr>
      <w:r>
        <w:t xml:space="preserve">Entries must be </w:t>
      </w:r>
      <w:r w:rsidRPr="00C77D01">
        <w:t xml:space="preserve">submitted to the UNF International Center no later than </w:t>
      </w:r>
      <w:r w:rsidRPr="009B71B4">
        <w:rPr>
          <w:u w:val="single"/>
        </w:rPr>
        <w:t xml:space="preserve">5:00 p.m. on March </w:t>
      </w:r>
      <w:r w:rsidR="00ED1568" w:rsidRPr="009B71B4">
        <w:rPr>
          <w:u w:val="single"/>
        </w:rPr>
        <w:t>18</w:t>
      </w:r>
      <w:r w:rsidRPr="009B71B4">
        <w:rPr>
          <w:u w:val="single"/>
        </w:rPr>
        <w:t>, 20</w:t>
      </w:r>
      <w:r w:rsidR="00DF5B16" w:rsidRPr="009B71B4">
        <w:rPr>
          <w:u w:val="single"/>
        </w:rPr>
        <w:t>2</w:t>
      </w:r>
      <w:r w:rsidR="00ED1568" w:rsidRPr="009B71B4">
        <w:rPr>
          <w:u w:val="single"/>
        </w:rPr>
        <w:t>2</w:t>
      </w:r>
      <w:r>
        <w:t>.</w:t>
      </w:r>
    </w:p>
    <w:p w14:paraId="5F7E4D60" w14:textId="77777777" w:rsidR="00487009" w:rsidRPr="00C77D01" w:rsidRDefault="00487009" w:rsidP="00487009"/>
    <w:p w14:paraId="0B6B544A" w14:textId="77777777" w:rsidR="00C77D01" w:rsidRPr="00C77D01" w:rsidRDefault="00C77D01" w:rsidP="00C77D01"/>
    <w:p w14:paraId="2F8D4A64" w14:textId="77777777" w:rsidR="004C1E04" w:rsidRPr="00C77D01" w:rsidRDefault="004C1E04" w:rsidP="00196891"/>
    <w:p w14:paraId="5A6B97F2" w14:textId="77777777" w:rsidR="001822D9" w:rsidRPr="00C77D01" w:rsidRDefault="001822D9" w:rsidP="001822D9">
      <w:r w:rsidRPr="009B71B4">
        <w:rPr>
          <w:rStyle w:val="Heading2Char"/>
        </w:rPr>
        <w:t>Additional Information</w:t>
      </w:r>
      <w:r w:rsidR="00EA014C" w:rsidRPr="009B71B4">
        <w:rPr>
          <w:rStyle w:val="Heading2Char"/>
        </w:rPr>
        <w:t>:</w:t>
      </w:r>
      <w:r w:rsidR="00196891" w:rsidRPr="00C77D01">
        <w:t xml:space="preserve">  </w:t>
      </w:r>
      <w:bookmarkStart w:id="0" w:name="prize"/>
      <w:r w:rsidR="006F682E" w:rsidRPr="00C77D01">
        <w:t xml:space="preserve">All essays </w:t>
      </w:r>
      <w:r w:rsidRPr="00C77D01">
        <w:t xml:space="preserve">submitted for </w:t>
      </w:r>
      <w:r w:rsidR="006F682E" w:rsidRPr="00C77D01">
        <w:t xml:space="preserve">award application </w:t>
      </w:r>
      <w:r w:rsidRPr="00C77D01">
        <w:t xml:space="preserve">become the property of the </w:t>
      </w:r>
      <w:smartTag w:uri="urn:schemas-microsoft-com:office:smarttags" w:element="place">
        <w:smartTag w:uri="urn:schemas-microsoft-com:office:smarttags" w:element="PlaceName">
          <w:r w:rsidRPr="00C77D01">
            <w:t>UNF</w:t>
          </w:r>
        </w:smartTag>
        <w:r w:rsidRPr="00C77D01">
          <w:t xml:space="preserve"> </w:t>
        </w:r>
        <w:smartTag w:uri="urn:schemas-microsoft-com:office:smarttags" w:element="PlaceName">
          <w:r w:rsidRPr="00C77D01">
            <w:t>International</w:t>
          </w:r>
        </w:smartTag>
        <w:r w:rsidRPr="00C77D01">
          <w:t xml:space="preserve"> </w:t>
        </w:r>
        <w:smartTag w:uri="urn:schemas-microsoft-com:office:smarttags" w:element="PlaceType">
          <w:r w:rsidRPr="00C77D01">
            <w:t>Center</w:t>
          </w:r>
        </w:smartTag>
      </w:smartTag>
      <w:r w:rsidRPr="00C77D01">
        <w:t xml:space="preserve"> and will not be returned.  </w:t>
      </w:r>
      <w:r w:rsidR="006F682E" w:rsidRPr="00C77D01">
        <w:t xml:space="preserve">Award application </w:t>
      </w:r>
      <w:r w:rsidRPr="00C77D01">
        <w:t xml:space="preserve">will be deemed consent for use of </w:t>
      </w:r>
      <w:r w:rsidR="006F682E" w:rsidRPr="00C77D01">
        <w:t xml:space="preserve">essays, in whole or in part, </w:t>
      </w:r>
      <w:r w:rsidRPr="00C77D01">
        <w:t xml:space="preserve">in other </w:t>
      </w:r>
      <w:smartTag w:uri="urn:schemas-microsoft-com:office:smarttags" w:element="place">
        <w:smartTag w:uri="urn:schemas-microsoft-com:office:smarttags" w:element="PlaceName">
          <w:r w:rsidRPr="00C77D01">
            <w:t>UNF</w:t>
          </w:r>
        </w:smartTag>
        <w:r w:rsidRPr="00C77D01">
          <w:t xml:space="preserve"> </w:t>
        </w:r>
        <w:smartTag w:uri="urn:schemas-microsoft-com:office:smarttags" w:element="PlaceName">
          <w:r w:rsidRPr="00C77D01">
            <w:t>International</w:t>
          </w:r>
        </w:smartTag>
        <w:r w:rsidRPr="00C77D01">
          <w:t xml:space="preserve"> </w:t>
        </w:r>
        <w:smartTag w:uri="urn:schemas-microsoft-com:office:smarttags" w:element="PlaceType">
          <w:r w:rsidRPr="00C77D01">
            <w:t>Center</w:t>
          </w:r>
        </w:smartTag>
      </w:smartTag>
      <w:r w:rsidRPr="00C77D01">
        <w:t xml:space="preserve"> public relations materials, including but not limited to displays, publications, flyers, posters, and Web site with attribution to the </w:t>
      </w:r>
      <w:r w:rsidR="006F682E" w:rsidRPr="00C77D01">
        <w:t>writer</w:t>
      </w:r>
      <w:r w:rsidRPr="00C77D01">
        <w:t xml:space="preserve">.   </w:t>
      </w:r>
    </w:p>
    <w:p w14:paraId="6CB112E7" w14:textId="77777777" w:rsidR="004C1E04" w:rsidRDefault="004C1E04" w:rsidP="007F7091">
      <w:pPr>
        <w:pBdr>
          <w:bottom w:val="single" w:sz="12" w:space="1" w:color="auto"/>
        </w:pBdr>
      </w:pPr>
    </w:p>
    <w:p w14:paraId="602F08A6" w14:textId="77777777" w:rsidR="006C48BC" w:rsidRDefault="006C48BC" w:rsidP="007F7091">
      <w:pPr>
        <w:pBdr>
          <w:bottom w:val="single" w:sz="12" w:space="1" w:color="auto"/>
        </w:pBdr>
      </w:pPr>
    </w:p>
    <w:p w14:paraId="076BB554" w14:textId="77777777" w:rsidR="006C48BC" w:rsidRDefault="006C48BC" w:rsidP="007F7091">
      <w:pPr>
        <w:pBdr>
          <w:bottom w:val="single" w:sz="12" w:space="1" w:color="auto"/>
        </w:pBdr>
      </w:pPr>
    </w:p>
    <w:p w14:paraId="4A181601" w14:textId="77777777" w:rsidR="006C48BC" w:rsidRDefault="006C48BC" w:rsidP="007F7091">
      <w:pPr>
        <w:pBdr>
          <w:bottom w:val="single" w:sz="12" w:space="1" w:color="auto"/>
        </w:pBdr>
      </w:pPr>
    </w:p>
    <w:p w14:paraId="191110F0" w14:textId="77777777" w:rsidR="006C48BC" w:rsidRDefault="006C48BC" w:rsidP="007F7091">
      <w:pPr>
        <w:pBdr>
          <w:bottom w:val="single" w:sz="12" w:space="1" w:color="auto"/>
        </w:pBdr>
      </w:pPr>
    </w:p>
    <w:p w14:paraId="3EC3823B" w14:textId="77777777" w:rsidR="006C48BC" w:rsidRPr="00C77D01" w:rsidRDefault="006C48BC" w:rsidP="007F7091">
      <w:pPr>
        <w:pBdr>
          <w:bottom w:val="single" w:sz="12" w:space="1" w:color="auto"/>
        </w:pBdr>
      </w:pPr>
    </w:p>
    <w:p w14:paraId="6D67F05E" w14:textId="77777777" w:rsidR="008A4ACF" w:rsidRPr="00C77D01" w:rsidRDefault="008A4ACF" w:rsidP="007F7091"/>
    <w:bookmarkEnd w:id="0"/>
    <w:p w14:paraId="477D254F" w14:textId="770AFADA" w:rsidR="00EA014C" w:rsidRPr="00C77D01" w:rsidRDefault="00EA014C" w:rsidP="008A4ACF">
      <w:pPr>
        <w:spacing w:line="360" w:lineRule="auto"/>
      </w:pPr>
      <w:r w:rsidRPr="00C77D01">
        <w:t xml:space="preserve">Name of </w:t>
      </w:r>
      <w:r w:rsidR="00C77D01" w:rsidRPr="00C77D01">
        <w:t>applicant</w:t>
      </w:r>
      <w:r w:rsidR="00487009">
        <w:t xml:space="preserve"> </w:t>
      </w:r>
      <w:sdt>
        <w:sdtPr>
          <w:alias w:val="Name of applicant"/>
          <w:tag w:val="Name of applicant"/>
          <w:id w:val="1002324841"/>
          <w:placeholder>
            <w:docPart w:val="735D6340D9C64ED1A7B229E8D0273636"/>
          </w:placeholder>
          <w:showingPlcHdr/>
        </w:sdtPr>
        <w:sdtEndPr/>
        <w:sdtContent>
          <w:r w:rsidR="002F03A1" w:rsidRPr="0012030C">
            <w:rPr>
              <w:rStyle w:val="PlaceholderText"/>
              <w:color w:val="auto"/>
            </w:rPr>
            <w:t xml:space="preserve"> _______________</w:t>
          </w:r>
        </w:sdtContent>
      </w:sdt>
      <w:r w:rsidR="0050540F">
        <w:t xml:space="preserve"> </w:t>
      </w:r>
      <w:r w:rsidR="004521CC">
        <w:tab/>
      </w:r>
      <w:r w:rsidR="0050540F">
        <w:t>N #:</w:t>
      </w:r>
      <w:sdt>
        <w:sdtPr>
          <w:alias w:val="N-number"/>
          <w:tag w:val="N-number"/>
          <w:id w:val="274057106"/>
          <w:placeholder>
            <w:docPart w:val="86C2FAF50AC6481B8FF0BED4522A33FC"/>
          </w:placeholder>
          <w:showingPlcHdr/>
        </w:sdtPr>
        <w:sdtEndPr/>
        <w:sdtContent>
          <w:r w:rsidR="002F03A1">
            <w:t>___________</w:t>
          </w:r>
        </w:sdtContent>
      </w:sdt>
    </w:p>
    <w:p w14:paraId="270D158D" w14:textId="4340EA76" w:rsidR="00EA014C" w:rsidRPr="00C77D01" w:rsidRDefault="00EA014C" w:rsidP="008A4ACF">
      <w:pPr>
        <w:spacing w:line="360" w:lineRule="auto"/>
      </w:pPr>
      <w:r w:rsidRPr="00C77D01">
        <w:t>Address</w:t>
      </w:r>
      <w:r w:rsidR="00487009">
        <w:t xml:space="preserve"> </w:t>
      </w:r>
      <w:sdt>
        <w:sdtPr>
          <w:alias w:val="Address"/>
          <w:tag w:val="Address"/>
          <w:id w:val="-574351345"/>
          <w:placeholder>
            <w:docPart w:val="75FBF1A774564AB09E81F273EF0F1C59"/>
          </w:placeholder>
          <w:showingPlcHdr/>
        </w:sdtPr>
        <w:sdtEndPr/>
        <w:sdtContent>
          <w:r w:rsidR="002F03A1" w:rsidRPr="0012030C">
            <w:rPr>
              <w:rStyle w:val="PlaceholderText"/>
              <w:color w:val="auto"/>
            </w:rPr>
            <w:t xml:space="preserve"> __________</w:t>
          </w:r>
        </w:sdtContent>
      </w:sdt>
    </w:p>
    <w:p w14:paraId="3C00917F" w14:textId="3E442D69" w:rsidR="00EA014C" w:rsidRPr="00C77D01" w:rsidRDefault="00EA014C" w:rsidP="008A4ACF">
      <w:pPr>
        <w:spacing w:line="360" w:lineRule="auto"/>
      </w:pPr>
      <w:r w:rsidRPr="00C77D01">
        <w:t>Phone number</w:t>
      </w:r>
      <w:r w:rsidR="00487009">
        <w:t xml:space="preserve"> </w:t>
      </w:r>
      <w:sdt>
        <w:sdtPr>
          <w:alias w:val="Phone number with area code"/>
          <w:tag w:val="Phone number with area code"/>
          <w:id w:val="-2137629125"/>
          <w:placeholder>
            <w:docPart w:val="AEFA82AE16554885BB50DD2AFB168266"/>
          </w:placeholder>
          <w:showingPlcHdr/>
        </w:sdtPr>
        <w:sdtEndPr/>
        <w:sdtContent>
          <w:r w:rsidR="002F03A1" w:rsidRPr="0012030C">
            <w:rPr>
              <w:rStyle w:val="PlaceholderText"/>
              <w:color w:val="auto"/>
            </w:rPr>
            <w:t xml:space="preserve"> _____________</w:t>
          </w:r>
        </w:sdtContent>
      </w:sdt>
      <w:r w:rsidR="004521CC">
        <w:t xml:space="preserve"> </w:t>
      </w:r>
      <w:r w:rsidR="0050540F">
        <w:t xml:space="preserve"> </w:t>
      </w:r>
      <w:r w:rsidRPr="00C77D01">
        <w:t xml:space="preserve">E-mail </w:t>
      </w:r>
      <w:r w:rsidR="0050540F" w:rsidRPr="00C77D01">
        <w:t xml:space="preserve">address </w:t>
      </w:r>
      <w:sdt>
        <w:sdtPr>
          <w:alias w:val="Email address"/>
          <w:tag w:val="Email address"/>
          <w:id w:val="2075456217"/>
          <w:placeholder>
            <w:docPart w:val="DF4F1E313FF140B3BF22807FFC5E53F6"/>
          </w:placeholder>
          <w:showingPlcHdr/>
        </w:sdtPr>
        <w:sdtEndPr/>
        <w:sdtContent>
          <w:r w:rsidR="002F03A1" w:rsidRPr="0012030C">
            <w:rPr>
              <w:rStyle w:val="PlaceholderText"/>
              <w:color w:val="auto"/>
            </w:rPr>
            <w:t>______________</w:t>
          </w:r>
        </w:sdtContent>
      </w:sdt>
    </w:p>
    <w:p w14:paraId="7CDA95B7" w14:textId="5DC43B59" w:rsidR="003B75B5" w:rsidRDefault="00196891" w:rsidP="008A4ACF">
      <w:pPr>
        <w:spacing w:line="360" w:lineRule="auto"/>
      </w:pPr>
      <w:r w:rsidRPr="00C77D01">
        <w:t>Major/College</w:t>
      </w:r>
      <w:r w:rsidR="004521CC">
        <w:t xml:space="preserve"> </w:t>
      </w:r>
      <w:sdt>
        <w:sdtPr>
          <w:alias w:val="Major and college"/>
          <w:tag w:val="Major and college"/>
          <w:id w:val="1353993811"/>
          <w:placeholder>
            <w:docPart w:val="2089C9DBF69B497EA390EB106B8C9289"/>
          </w:placeholder>
          <w:showingPlcHdr/>
        </w:sdtPr>
        <w:sdtEndPr/>
        <w:sdtContent>
          <w:r w:rsidR="002F03A1" w:rsidRPr="0012030C">
            <w:rPr>
              <w:rStyle w:val="PlaceholderText"/>
              <w:color w:val="auto"/>
            </w:rPr>
            <w:t xml:space="preserve"> ______________</w:t>
          </w:r>
        </w:sdtContent>
      </w:sdt>
    </w:p>
    <w:p w14:paraId="68AE92DA" w14:textId="70C611BC" w:rsidR="00EA014C" w:rsidRPr="00C77D01" w:rsidRDefault="003B75B5" w:rsidP="008A4ACF">
      <w:pPr>
        <w:spacing w:line="360" w:lineRule="auto"/>
      </w:pPr>
      <w:r>
        <w:t>Home Country</w:t>
      </w:r>
      <w:r w:rsidR="004521CC">
        <w:t xml:space="preserve"> </w:t>
      </w:r>
      <w:sdt>
        <w:sdtPr>
          <w:alias w:val="Home country"/>
          <w:tag w:val="Home country"/>
          <w:id w:val="-1117903487"/>
          <w:placeholder>
            <w:docPart w:val="2EAB304B5FF34721AA6666EB79BE4B2A"/>
          </w:placeholder>
          <w:showingPlcHdr/>
        </w:sdtPr>
        <w:sdtEndPr/>
        <w:sdtContent>
          <w:r w:rsidR="002F03A1" w:rsidRPr="0012030C">
            <w:rPr>
              <w:rStyle w:val="PlaceholderText"/>
              <w:color w:val="auto"/>
            </w:rPr>
            <w:t xml:space="preserve"> _____________</w:t>
          </w:r>
        </w:sdtContent>
      </w:sdt>
      <w:r w:rsidR="004521CC">
        <w:t xml:space="preserve"> </w:t>
      </w:r>
      <w:r>
        <w:t>or Study Abroad Country</w:t>
      </w:r>
      <w:r w:rsidR="004521CC">
        <w:t xml:space="preserve"> </w:t>
      </w:r>
      <w:sdt>
        <w:sdtPr>
          <w:alias w:val="Study abroad country"/>
          <w:tag w:val="Study abroad country"/>
          <w:id w:val="309375285"/>
          <w:placeholder>
            <w:docPart w:val="40BA2874365E46FBAF8CD908392CE33F"/>
          </w:placeholder>
          <w:showingPlcHdr/>
        </w:sdtPr>
        <w:sdtEndPr/>
        <w:sdtContent>
          <w:r w:rsidR="002F03A1" w:rsidRPr="0012030C">
            <w:rPr>
              <w:rStyle w:val="PlaceholderText"/>
              <w:color w:val="auto"/>
            </w:rPr>
            <w:t xml:space="preserve"> _______________</w:t>
          </w:r>
        </w:sdtContent>
      </w:sdt>
    </w:p>
    <w:p w14:paraId="0C449B53" w14:textId="36735F33" w:rsidR="006F682E" w:rsidRPr="00C77D01" w:rsidRDefault="00EA014C" w:rsidP="008A4ACF">
      <w:pPr>
        <w:spacing w:line="360" w:lineRule="auto"/>
      </w:pPr>
      <w:r w:rsidRPr="00C77D01">
        <w:t xml:space="preserve">Category:  </w:t>
      </w:r>
      <w:sdt>
        <w:sdtPr>
          <w:alias w:val="International student"/>
          <w:tag w:val="International student"/>
          <w:id w:val="-3403989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21CC">
            <w:rPr>
              <w:rFonts w:ascii="MS Gothic" w:eastAsia="MS Gothic" w:hAnsi="MS Gothic" w:hint="eastAsia"/>
            </w:rPr>
            <w:t>☐</w:t>
          </w:r>
        </w:sdtContent>
      </w:sdt>
      <w:r w:rsidR="006C48BC">
        <w:t>International Student</w:t>
      </w:r>
      <w:r w:rsidR="006F682E" w:rsidRPr="00C77D01">
        <w:t xml:space="preserve"> </w:t>
      </w:r>
      <w:r w:rsidRPr="00C77D01">
        <w:t xml:space="preserve">       or       </w:t>
      </w:r>
      <w:sdt>
        <w:sdtPr>
          <w:alias w:val="Study abroad student"/>
          <w:tag w:val="Study abroad student"/>
          <w:id w:val="17373596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21CC">
            <w:rPr>
              <w:rFonts w:ascii="MS Gothic" w:eastAsia="MS Gothic" w:hAnsi="MS Gothic" w:hint="eastAsia"/>
            </w:rPr>
            <w:t>☐</w:t>
          </w:r>
        </w:sdtContent>
      </w:sdt>
      <w:r w:rsidR="006C48BC">
        <w:t>Study Abroad Student</w:t>
      </w:r>
    </w:p>
    <w:p w14:paraId="3F0788BB" w14:textId="77777777" w:rsidR="00196891" w:rsidRPr="00C77D01" w:rsidRDefault="00196891" w:rsidP="00EA014C"/>
    <w:p w14:paraId="1F155603" w14:textId="77777777" w:rsidR="00EA014C" w:rsidRPr="00C77D01" w:rsidRDefault="00EA014C" w:rsidP="00EA014C">
      <w:r w:rsidRPr="00C77D01">
        <w:t xml:space="preserve">I have read, understand, and accept the </w:t>
      </w:r>
      <w:r w:rsidR="006310DD" w:rsidRPr="00C77D01">
        <w:t xml:space="preserve">guidelines </w:t>
      </w:r>
      <w:r w:rsidRPr="00C77D01">
        <w:t xml:space="preserve">of the UNF International </w:t>
      </w:r>
      <w:r w:rsidR="006C48BC">
        <w:t xml:space="preserve">Center </w:t>
      </w:r>
      <w:r w:rsidR="006310DD" w:rsidRPr="00C77D01">
        <w:t>Student Awards Program</w:t>
      </w:r>
      <w:r w:rsidRPr="00C77D01">
        <w:t xml:space="preserve">.  I authorize the </w:t>
      </w:r>
      <w:smartTag w:uri="urn:schemas-microsoft-com:office:smarttags" w:element="PlaceName">
        <w:r w:rsidRPr="00C77D01">
          <w:t>UNF</w:t>
        </w:r>
      </w:smartTag>
      <w:r w:rsidRPr="00C77D01">
        <w:t xml:space="preserve"> </w:t>
      </w:r>
      <w:smartTag w:uri="urn:schemas-microsoft-com:office:smarttags" w:element="PlaceName">
        <w:r w:rsidRPr="00C77D01">
          <w:t>International</w:t>
        </w:r>
      </w:smartTag>
      <w:r w:rsidRPr="00C77D01">
        <w:t xml:space="preserve"> </w:t>
      </w:r>
      <w:smartTag w:uri="urn:schemas-microsoft-com:office:smarttags" w:element="PlaceType">
        <w:r w:rsidRPr="00C77D01">
          <w:t>Center</w:t>
        </w:r>
      </w:smartTag>
      <w:r w:rsidRPr="00C77D01">
        <w:t xml:space="preserve"> to duplicate, distribute, and/or publish </w:t>
      </w:r>
      <w:r w:rsidR="006310DD" w:rsidRPr="00C77D01">
        <w:t xml:space="preserve">my essay </w:t>
      </w:r>
      <w:r w:rsidRPr="00C77D01">
        <w:t xml:space="preserve">to help promote internationalism at the </w:t>
      </w:r>
      <w:smartTag w:uri="urn:schemas-microsoft-com:office:smarttags" w:element="place">
        <w:smartTag w:uri="urn:schemas-microsoft-com:office:smarttags" w:element="PlaceType">
          <w:r w:rsidRPr="00C77D01">
            <w:t>University</w:t>
          </w:r>
        </w:smartTag>
        <w:r w:rsidRPr="00C77D01">
          <w:t xml:space="preserve"> of </w:t>
        </w:r>
        <w:smartTag w:uri="urn:schemas-microsoft-com:office:smarttags" w:element="PlaceName">
          <w:r w:rsidRPr="00C77D01">
            <w:t>North Florida</w:t>
          </w:r>
        </w:smartTag>
      </w:smartTag>
      <w:r w:rsidRPr="00C77D01">
        <w:t xml:space="preserve">.  </w:t>
      </w:r>
      <w:r w:rsidR="006F682E" w:rsidRPr="00C77D01">
        <w:t xml:space="preserve">The </w:t>
      </w:r>
      <w:r w:rsidRPr="00C77D01">
        <w:t>information I have submitted is complete and accurate to the best of my knowledge</w:t>
      </w:r>
      <w:r w:rsidR="006F682E" w:rsidRPr="00C77D01">
        <w:t xml:space="preserve">.  </w:t>
      </w:r>
    </w:p>
    <w:p w14:paraId="10917008" w14:textId="77777777" w:rsidR="008A4ACF" w:rsidRDefault="008A4ACF" w:rsidP="00EA014C"/>
    <w:p w14:paraId="3683AC90" w14:textId="77777777" w:rsidR="00661BD3" w:rsidRPr="00C77D01" w:rsidRDefault="00661BD3" w:rsidP="00EA014C"/>
    <w:p w14:paraId="67B46974" w14:textId="269AD5B3" w:rsidR="00EA014C" w:rsidRPr="00C77D01" w:rsidRDefault="00EA014C" w:rsidP="00EA014C">
      <w:r w:rsidRPr="00C77D01">
        <w:t>Signature</w:t>
      </w:r>
      <w:r w:rsidRPr="00C77D01">
        <w:tab/>
      </w:r>
      <w:r w:rsidRPr="00C77D01">
        <w:tab/>
      </w:r>
      <w:r w:rsidRPr="00C77D01">
        <w:tab/>
      </w:r>
      <w:r w:rsidRPr="00C77D01">
        <w:tab/>
      </w:r>
      <w:r w:rsidRPr="00C77D01">
        <w:tab/>
      </w:r>
      <w:r w:rsidRPr="00C77D01">
        <w:tab/>
      </w:r>
      <w:r w:rsidRPr="00C77D01">
        <w:tab/>
      </w:r>
      <w:r w:rsidRPr="00C77D01">
        <w:tab/>
        <w:t>Date</w:t>
      </w:r>
      <w:r w:rsidR="004521CC">
        <w:t xml:space="preserve"> </w:t>
      </w:r>
      <w:sdt>
        <w:sdtPr>
          <w:alias w:val="Enter date in format month, day, year"/>
          <w:tag w:val="Enter date in format month, day, year"/>
          <w:id w:val="-599255499"/>
          <w:placeholder>
            <w:docPart w:val="9721B8E566DE453BA9FCFC8485A41CF9"/>
          </w:placeholder>
          <w:showingPlcHdr/>
        </w:sdtPr>
        <w:sdtEndPr/>
        <w:sdtContent>
          <w:r w:rsidR="002F03A1" w:rsidRPr="0012030C">
            <w:rPr>
              <w:rStyle w:val="PlaceholderText"/>
              <w:color w:val="auto"/>
            </w:rPr>
            <w:t>_________________</w:t>
          </w:r>
        </w:sdtContent>
      </w:sdt>
    </w:p>
    <w:sectPr w:rsidR="00EA014C" w:rsidRPr="00C77D01" w:rsidSect="0062738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720" w:right="900" w:bottom="720" w:left="1080" w:header="720" w:footer="720" w:gutter="0"/>
      <w:pgBorders w:offsetFrom="page">
        <w:top w:val="single" w:sz="4" w:space="24" w:color="auto" w:shadow="1"/>
        <w:left w:val="single" w:sz="4" w:space="24" w:color="auto" w:shadow="1"/>
        <w:bottom w:val="single" w:sz="4" w:space="24" w:color="auto" w:shadow="1"/>
        <w:right w:val="single" w:sz="4" w:space="24" w:color="auto" w:shadow="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4AE434" w14:textId="77777777" w:rsidR="00E039D7" w:rsidRDefault="00E039D7" w:rsidP="009B71B4">
      <w:r>
        <w:separator/>
      </w:r>
    </w:p>
  </w:endnote>
  <w:endnote w:type="continuationSeparator" w:id="0">
    <w:p w14:paraId="1A2808E6" w14:textId="77777777" w:rsidR="00E039D7" w:rsidRDefault="00E039D7" w:rsidP="009B71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2E9783" w14:textId="77777777" w:rsidR="009B71B4" w:rsidRDefault="009B71B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D209F8" w14:textId="77777777" w:rsidR="009B71B4" w:rsidRDefault="009B71B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8F87AD" w14:textId="77777777" w:rsidR="009B71B4" w:rsidRDefault="009B71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80C2C8" w14:textId="77777777" w:rsidR="00E039D7" w:rsidRDefault="00E039D7" w:rsidP="009B71B4">
      <w:r>
        <w:separator/>
      </w:r>
    </w:p>
  </w:footnote>
  <w:footnote w:type="continuationSeparator" w:id="0">
    <w:p w14:paraId="20F991B0" w14:textId="77777777" w:rsidR="00E039D7" w:rsidRDefault="00E039D7" w:rsidP="009B71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2B5337" w14:textId="77777777" w:rsidR="009B71B4" w:rsidRDefault="009B71B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C19904" w14:textId="77777777" w:rsidR="009B71B4" w:rsidRDefault="009B71B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02DA03" w14:textId="77777777" w:rsidR="009B71B4" w:rsidRDefault="009B71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25C21"/>
    <w:multiLevelType w:val="hybridMultilevel"/>
    <w:tmpl w:val="35FEC804"/>
    <w:lvl w:ilvl="0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FF2C92"/>
    <w:multiLevelType w:val="multilevel"/>
    <w:tmpl w:val="13E22F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5E7C60"/>
    <w:multiLevelType w:val="multilevel"/>
    <w:tmpl w:val="6A2A3A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8616D67"/>
    <w:multiLevelType w:val="hybridMultilevel"/>
    <w:tmpl w:val="8CBCB27E"/>
    <w:lvl w:ilvl="0" w:tplc="ED4AC228">
      <w:start w:val="1"/>
      <w:numFmt w:val="bullet"/>
      <w:lvlText w:val=""/>
      <w:lvlJc w:val="left"/>
      <w:pPr>
        <w:tabs>
          <w:tab w:val="num" w:pos="360"/>
        </w:tabs>
        <w:ind w:left="144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4A28D0"/>
    <w:multiLevelType w:val="multilevel"/>
    <w:tmpl w:val="FF087D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EDC08A6"/>
    <w:multiLevelType w:val="multilevel"/>
    <w:tmpl w:val="DD3032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FE72454"/>
    <w:multiLevelType w:val="multilevel"/>
    <w:tmpl w:val="CDF496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94A26F0"/>
    <w:multiLevelType w:val="multilevel"/>
    <w:tmpl w:val="E38CF8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9E03521"/>
    <w:multiLevelType w:val="hybridMultilevel"/>
    <w:tmpl w:val="E7DEF0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E2224D"/>
    <w:multiLevelType w:val="hybridMultilevel"/>
    <w:tmpl w:val="3E720056"/>
    <w:lvl w:ilvl="0" w:tplc="ED4AC228">
      <w:start w:val="1"/>
      <w:numFmt w:val="bullet"/>
      <w:lvlText w:val=""/>
      <w:lvlJc w:val="left"/>
      <w:pPr>
        <w:tabs>
          <w:tab w:val="num" w:pos="360"/>
        </w:tabs>
        <w:ind w:left="144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877329"/>
    <w:multiLevelType w:val="multilevel"/>
    <w:tmpl w:val="7E448E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4823055"/>
    <w:multiLevelType w:val="hybridMultilevel"/>
    <w:tmpl w:val="DDEAD5D2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F04ABA"/>
    <w:multiLevelType w:val="hybridMultilevel"/>
    <w:tmpl w:val="EEE0A1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2219C7"/>
    <w:multiLevelType w:val="hybridMultilevel"/>
    <w:tmpl w:val="26F6F57C"/>
    <w:lvl w:ilvl="0" w:tplc="ED4AC228">
      <w:start w:val="1"/>
      <w:numFmt w:val="bullet"/>
      <w:lvlText w:val=""/>
      <w:lvlJc w:val="left"/>
      <w:pPr>
        <w:tabs>
          <w:tab w:val="num" w:pos="360"/>
        </w:tabs>
        <w:ind w:left="144" w:hanging="144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84219E"/>
    <w:multiLevelType w:val="multilevel"/>
    <w:tmpl w:val="E53CE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A4D3832"/>
    <w:multiLevelType w:val="hybridMultilevel"/>
    <w:tmpl w:val="33361EDE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393911"/>
    <w:multiLevelType w:val="hybridMultilevel"/>
    <w:tmpl w:val="FD703974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240D0D"/>
    <w:multiLevelType w:val="multilevel"/>
    <w:tmpl w:val="D0A62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53C36A2"/>
    <w:multiLevelType w:val="hybridMultilevel"/>
    <w:tmpl w:val="D69A5B8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60D675B"/>
    <w:multiLevelType w:val="hybridMultilevel"/>
    <w:tmpl w:val="96E673C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0B84984"/>
    <w:multiLevelType w:val="multilevel"/>
    <w:tmpl w:val="19900C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0BA14CC"/>
    <w:multiLevelType w:val="multilevel"/>
    <w:tmpl w:val="20965E4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2" w15:restartNumberingAfterBreak="0">
    <w:nsid w:val="61E964EF"/>
    <w:multiLevelType w:val="multilevel"/>
    <w:tmpl w:val="E3C003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2657645"/>
    <w:multiLevelType w:val="hybridMultilevel"/>
    <w:tmpl w:val="BCDE0FE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A4F1920"/>
    <w:multiLevelType w:val="multilevel"/>
    <w:tmpl w:val="27B6C0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4"/>
  </w:num>
  <w:num w:numId="2">
    <w:abstractNumId w:val="2"/>
  </w:num>
  <w:num w:numId="3">
    <w:abstractNumId w:val="5"/>
  </w:num>
  <w:num w:numId="4">
    <w:abstractNumId w:val="22"/>
  </w:num>
  <w:num w:numId="5">
    <w:abstractNumId w:val="21"/>
  </w:num>
  <w:num w:numId="6">
    <w:abstractNumId w:val="17"/>
  </w:num>
  <w:num w:numId="7">
    <w:abstractNumId w:val="6"/>
  </w:num>
  <w:num w:numId="8">
    <w:abstractNumId w:val="20"/>
  </w:num>
  <w:num w:numId="9">
    <w:abstractNumId w:val="1"/>
  </w:num>
  <w:num w:numId="10">
    <w:abstractNumId w:val="10"/>
  </w:num>
  <w:num w:numId="11">
    <w:abstractNumId w:val="4"/>
  </w:num>
  <w:num w:numId="12">
    <w:abstractNumId w:val="7"/>
  </w:num>
  <w:num w:numId="13">
    <w:abstractNumId w:val="14"/>
  </w:num>
  <w:num w:numId="14">
    <w:abstractNumId w:val="13"/>
  </w:num>
  <w:num w:numId="15">
    <w:abstractNumId w:val="9"/>
  </w:num>
  <w:num w:numId="16">
    <w:abstractNumId w:val="3"/>
  </w:num>
  <w:num w:numId="17">
    <w:abstractNumId w:val="0"/>
  </w:num>
  <w:num w:numId="18">
    <w:abstractNumId w:val="15"/>
  </w:num>
  <w:num w:numId="19">
    <w:abstractNumId w:val="16"/>
  </w:num>
  <w:num w:numId="20">
    <w:abstractNumId w:val="11"/>
  </w:num>
  <w:num w:numId="21">
    <w:abstractNumId w:val="19"/>
  </w:num>
  <w:num w:numId="22">
    <w:abstractNumId w:val="12"/>
  </w:num>
  <w:num w:numId="23">
    <w:abstractNumId w:val="23"/>
  </w:num>
  <w:num w:numId="24">
    <w:abstractNumId w:val="8"/>
  </w:num>
  <w:num w:numId="2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zsDC0NDe1NLA0sbBQ0lEKTi0uzszPAykwrAUAb6JG3SwAAAA="/>
  </w:docVars>
  <w:rsids>
    <w:rsidRoot w:val="004221FA"/>
    <w:rsid w:val="000D1CF5"/>
    <w:rsid w:val="00116EF0"/>
    <w:rsid w:val="0012030C"/>
    <w:rsid w:val="001822D9"/>
    <w:rsid w:val="00196891"/>
    <w:rsid w:val="00221AE9"/>
    <w:rsid w:val="00221B09"/>
    <w:rsid w:val="00221E82"/>
    <w:rsid w:val="002329A0"/>
    <w:rsid w:val="00233856"/>
    <w:rsid w:val="00252267"/>
    <w:rsid w:val="002F03A1"/>
    <w:rsid w:val="003264EF"/>
    <w:rsid w:val="00342549"/>
    <w:rsid w:val="003426F9"/>
    <w:rsid w:val="0035088E"/>
    <w:rsid w:val="003B0C3E"/>
    <w:rsid w:val="003B75B5"/>
    <w:rsid w:val="004221FA"/>
    <w:rsid w:val="00425AB0"/>
    <w:rsid w:val="004521CC"/>
    <w:rsid w:val="00487009"/>
    <w:rsid w:val="004B34AD"/>
    <w:rsid w:val="004C1E04"/>
    <w:rsid w:val="004E0234"/>
    <w:rsid w:val="004F3558"/>
    <w:rsid w:val="0050540F"/>
    <w:rsid w:val="005150AF"/>
    <w:rsid w:val="00574D37"/>
    <w:rsid w:val="005926D2"/>
    <w:rsid w:val="006013D1"/>
    <w:rsid w:val="0062738B"/>
    <w:rsid w:val="006310DD"/>
    <w:rsid w:val="00636042"/>
    <w:rsid w:val="00661BD3"/>
    <w:rsid w:val="0066232F"/>
    <w:rsid w:val="006C48BC"/>
    <w:rsid w:val="006F682E"/>
    <w:rsid w:val="00707B1B"/>
    <w:rsid w:val="00777520"/>
    <w:rsid w:val="00793F59"/>
    <w:rsid w:val="007A79B3"/>
    <w:rsid w:val="007E5B20"/>
    <w:rsid w:val="007F7091"/>
    <w:rsid w:val="00894331"/>
    <w:rsid w:val="008A4ACF"/>
    <w:rsid w:val="0092582E"/>
    <w:rsid w:val="0098231B"/>
    <w:rsid w:val="00991E0F"/>
    <w:rsid w:val="00996937"/>
    <w:rsid w:val="009B456C"/>
    <w:rsid w:val="009B71B4"/>
    <w:rsid w:val="009C26CE"/>
    <w:rsid w:val="009E2E66"/>
    <w:rsid w:val="00A75583"/>
    <w:rsid w:val="00AC2012"/>
    <w:rsid w:val="00AC37C6"/>
    <w:rsid w:val="00AE56AE"/>
    <w:rsid w:val="00B067D1"/>
    <w:rsid w:val="00B80C1B"/>
    <w:rsid w:val="00B85BB1"/>
    <w:rsid w:val="00BC0E8A"/>
    <w:rsid w:val="00C20EC7"/>
    <w:rsid w:val="00C77D01"/>
    <w:rsid w:val="00C95646"/>
    <w:rsid w:val="00CA7C11"/>
    <w:rsid w:val="00CB5EE0"/>
    <w:rsid w:val="00D24955"/>
    <w:rsid w:val="00D40861"/>
    <w:rsid w:val="00D56612"/>
    <w:rsid w:val="00D91CBD"/>
    <w:rsid w:val="00DD7FB8"/>
    <w:rsid w:val="00DF5B16"/>
    <w:rsid w:val="00E039D7"/>
    <w:rsid w:val="00EA014C"/>
    <w:rsid w:val="00ED1568"/>
    <w:rsid w:val="00F07E4B"/>
    <w:rsid w:val="00F7147C"/>
    <w:rsid w:val="00F8217F"/>
    <w:rsid w:val="00FA7ECF"/>
    <w:rsid w:val="00FC4822"/>
    <w:rsid w:val="00FD3C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4:docId w14:val="6A7F67CC"/>
  <w15:chartTrackingRefBased/>
  <w15:docId w15:val="{7B7105B6-AF45-4E7E-88CC-A4C1BA1395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B71B4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9B71B4"/>
    <w:pPr>
      <w:jc w:val="center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9B71B4"/>
    <w:pPr>
      <w:outlineLvl w:val="1"/>
    </w:pPr>
    <w:rPr>
      <w:u w:val="single"/>
    </w:rPr>
  </w:style>
  <w:style w:type="paragraph" w:styleId="Heading3">
    <w:name w:val="heading 3"/>
    <w:basedOn w:val="Normal"/>
    <w:qFormat/>
    <w:rsid w:val="00F7147C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7147C"/>
    <w:rPr>
      <w:color w:val="FFFFFF"/>
      <w:u w:val="single"/>
    </w:rPr>
  </w:style>
  <w:style w:type="paragraph" w:styleId="NormalWeb">
    <w:name w:val="Normal (Web)"/>
    <w:basedOn w:val="Normal"/>
    <w:rsid w:val="00F7147C"/>
    <w:pPr>
      <w:spacing w:before="100" w:beforeAutospacing="1" w:after="100" w:afterAutospacing="1"/>
    </w:pPr>
  </w:style>
  <w:style w:type="paragraph" w:styleId="BodyTextIndent">
    <w:name w:val="Body Text Indent"/>
    <w:basedOn w:val="Normal"/>
    <w:rsid w:val="00F7147C"/>
    <w:pPr>
      <w:spacing w:before="100" w:beforeAutospacing="1" w:after="100" w:afterAutospacing="1"/>
    </w:pPr>
  </w:style>
  <w:style w:type="character" w:styleId="Emphasis">
    <w:name w:val="Emphasis"/>
    <w:qFormat/>
    <w:rsid w:val="00F7147C"/>
    <w:rPr>
      <w:i/>
      <w:iCs/>
    </w:rPr>
  </w:style>
  <w:style w:type="paragraph" w:styleId="BalloonText">
    <w:name w:val="Balloon Text"/>
    <w:basedOn w:val="Normal"/>
    <w:semiHidden/>
    <w:rsid w:val="007A79B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9B71B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9B71B4"/>
    <w:rPr>
      <w:sz w:val="24"/>
      <w:szCs w:val="24"/>
    </w:rPr>
  </w:style>
  <w:style w:type="paragraph" w:styleId="Footer">
    <w:name w:val="footer"/>
    <w:basedOn w:val="Normal"/>
    <w:link w:val="FooterChar"/>
    <w:rsid w:val="009B71B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9B71B4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9B71B4"/>
    <w:rPr>
      <w:b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9B71B4"/>
    <w:rPr>
      <w:sz w:val="24"/>
      <w:szCs w:val="24"/>
      <w:u w:val="single"/>
    </w:rPr>
  </w:style>
  <w:style w:type="paragraph" w:styleId="ListParagraph">
    <w:name w:val="List Paragraph"/>
    <w:basedOn w:val="Normal"/>
    <w:uiPriority w:val="34"/>
    <w:qFormat/>
    <w:rsid w:val="009B71B4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4521C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mailto:intlctr@unf.edu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35D6340D9C64ED1A7B229E8D02736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9FD6C6-B090-45FA-A947-F3542977FF86}"/>
      </w:docPartPr>
      <w:docPartBody>
        <w:p w:rsidR="000442B5" w:rsidRDefault="00721339" w:rsidP="00721339">
          <w:pPr>
            <w:pStyle w:val="735D6340D9C64ED1A7B229E8D02736361"/>
          </w:pPr>
          <w:r>
            <w:rPr>
              <w:rStyle w:val="PlaceholderText"/>
            </w:rPr>
            <w:t xml:space="preserve"> _______________</w:t>
          </w:r>
        </w:p>
      </w:docPartBody>
    </w:docPart>
    <w:docPart>
      <w:docPartPr>
        <w:name w:val="86C2FAF50AC6481B8FF0BED4522A33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B8D7DB-3F80-4397-A8E6-2D1BD50FB495}"/>
      </w:docPartPr>
      <w:docPartBody>
        <w:p w:rsidR="000442B5" w:rsidRDefault="00721339">
          <w:r>
            <w:t>___________</w:t>
          </w:r>
        </w:p>
      </w:docPartBody>
    </w:docPart>
    <w:docPart>
      <w:docPartPr>
        <w:name w:val="75FBF1A774564AB09E81F273EF0F1C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DAB57F-AA4F-44B6-9490-0858B8C477F7}"/>
      </w:docPartPr>
      <w:docPartBody>
        <w:p w:rsidR="000442B5" w:rsidRDefault="00721339" w:rsidP="00721339">
          <w:pPr>
            <w:pStyle w:val="75FBF1A774564AB09E81F273EF0F1C591"/>
          </w:pPr>
          <w:r>
            <w:rPr>
              <w:rStyle w:val="PlaceholderText"/>
            </w:rPr>
            <w:t xml:space="preserve"> __________</w:t>
          </w:r>
        </w:p>
      </w:docPartBody>
    </w:docPart>
    <w:docPart>
      <w:docPartPr>
        <w:name w:val="AEFA82AE16554885BB50DD2AFB1682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3B2D4F-F29D-4534-8483-10711E2555DF}"/>
      </w:docPartPr>
      <w:docPartBody>
        <w:p w:rsidR="000442B5" w:rsidRDefault="00721339" w:rsidP="00721339">
          <w:pPr>
            <w:pStyle w:val="AEFA82AE16554885BB50DD2AFB1682661"/>
          </w:pPr>
          <w:r>
            <w:rPr>
              <w:rStyle w:val="PlaceholderText"/>
            </w:rPr>
            <w:t xml:space="preserve"> _____________</w:t>
          </w:r>
        </w:p>
      </w:docPartBody>
    </w:docPart>
    <w:docPart>
      <w:docPartPr>
        <w:name w:val="DF4F1E313FF140B3BF22807FFC5E53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FC4CFB-1091-4C65-9754-5F97B83E6859}"/>
      </w:docPartPr>
      <w:docPartBody>
        <w:p w:rsidR="000442B5" w:rsidRDefault="00721339" w:rsidP="00721339">
          <w:pPr>
            <w:pStyle w:val="DF4F1E313FF140B3BF22807FFC5E53F61"/>
          </w:pPr>
          <w:r>
            <w:rPr>
              <w:rStyle w:val="PlaceholderText"/>
            </w:rPr>
            <w:t>______________</w:t>
          </w:r>
        </w:p>
      </w:docPartBody>
    </w:docPart>
    <w:docPart>
      <w:docPartPr>
        <w:name w:val="2089C9DBF69B497EA390EB106B8C92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28C7D2-F675-495A-8649-F71AA43FF95A}"/>
      </w:docPartPr>
      <w:docPartBody>
        <w:p w:rsidR="000442B5" w:rsidRDefault="00721339" w:rsidP="00721339">
          <w:pPr>
            <w:pStyle w:val="2089C9DBF69B497EA390EB106B8C92891"/>
          </w:pPr>
          <w:r>
            <w:rPr>
              <w:rStyle w:val="PlaceholderText"/>
            </w:rPr>
            <w:t xml:space="preserve"> ______________</w:t>
          </w:r>
        </w:p>
      </w:docPartBody>
    </w:docPart>
    <w:docPart>
      <w:docPartPr>
        <w:name w:val="2EAB304B5FF34721AA6666EB79BE4B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ABDF2C-0BDF-4C81-B2B4-9487C19841E9}"/>
      </w:docPartPr>
      <w:docPartBody>
        <w:p w:rsidR="000442B5" w:rsidRDefault="00721339" w:rsidP="00721339">
          <w:pPr>
            <w:pStyle w:val="2EAB304B5FF34721AA6666EB79BE4B2A1"/>
          </w:pPr>
          <w:r>
            <w:rPr>
              <w:rStyle w:val="PlaceholderText"/>
            </w:rPr>
            <w:t xml:space="preserve"> _____________</w:t>
          </w:r>
        </w:p>
      </w:docPartBody>
    </w:docPart>
    <w:docPart>
      <w:docPartPr>
        <w:name w:val="40BA2874365E46FBAF8CD908392CE3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8316E9-5AE9-49EB-AC9B-D05F114B910B}"/>
      </w:docPartPr>
      <w:docPartBody>
        <w:p w:rsidR="000442B5" w:rsidRDefault="00721339" w:rsidP="00721339">
          <w:pPr>
            <w:pStyle w:val="40BA2874365E46FBAF8CD908392CE33F1"/>
          </w:pPr>
          <w:r>
            <w:rPr>
              <w:rStyle w:val="PlaceholderText"/>
            </w:rPr>
            <w:t xml:space="preserve"> _______________</w:t>
          </w:r>
        </w:p>
      </w:docPartBody>
    </w:docPart>
    <w:docPart>
      <w:docPartPr>
        <w:name w:val="9721B8E566DE453BA9FCFC8485A41C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2ACA97-1C33-4948-87F7-A10509C940D7}"/>
      </w:docPartPr>
      <w:docPartBody>
        <w:p w:rsidR="000442B5" w:rsidRDefault="00721339" w:rsidP="00721339">
          <w:pPr>
            <w:pStyle w:val="9721B8E566DE453BA9FCFC8485A41CF91"/>
          </w:pPr>
          <w:r>
            <w:rPr>
              <w:rStyle w:val="PlaceholderText"/>
            </w:rPr>
            <w:t>_________________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21339"/>
    <w:rsid w:val="000442B5"/>
    <w:rsid w:val="00721339"/>
    <w:rsid w:val="00A77E47"/>
    <w:rsid w:val="00EA0E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21339"/>
    <w:rPr>
      <w:color w:val="808080"/>
    </w:rPr>
  </w:style>
  <w:style w:type="paragraph" w:customStyle="1" w:styleId="735D6340D9C64ED1A7B229E8D02736361">
    <w:name w:val="735D6340D9C64ED1A7B229E8D02736361"/>
    <w:rsid w:val="0072133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5FBF1A774564AB09E81F273EF0F1C591">
    <w:name w:val="75FBF1A774564AB09E81F273EF0F1C591"/>
    <w:rsid w:val="0072133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EFA82AE16554885BB50DD2AFB1682661">
    <w:name w:val="AEFA82AE16554885BB50DD2AFB1682661"/>
    <w:rsid w:val="0072133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F4F1E313FF140B3BF22807FFC5E53F61">
    <w:name w:val="DF4F1E313FF140B3BF22807FFC5E53F61"/>
    <w:rsid w:val="0072133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089C9DBF69B497EA390EB106B8C92891">
    <w:name w:val="2089C9DBF69B497EA390EB106B8C92891"/>
    <w:rsid w:val="0072133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EAB304B5FF34721AA6666EB79BE4B2A1">
    <w:name w:val="2EAB304B5FF34721AA6666EB79BE4B2A1"/>
    <w:rsid w:val="0072133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0BA2874365E46FBAF8CD908392CE33F1">
    <w:name w:val="40BA2874365E46FBAF8CD908392CE33F1"/>
    <w:rsid w:val="0072133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721B8E566DE453BA9FCFC8485A41CF91">
    <w:name w:val="9721B8E566DE453BA9FCFC8485A41CF91"/>
    <w:rsid w:val="0072133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vision xmlns="a8fbf49f-21ba-4487-b1fa-ffc4a5473ca3">AA &amp; SA</Division>
    <lx4h xmlns="a8fbf49f-21ba-4487-b1fa-ffc4a5473ca3">
      <UserInfo>
        <DisplayName/>
        <AccountId xsi:nil="true"/>
        <AccountType/>
      </UserInfo>
    </lx4h>
    <Department xmlns="a8fbf49f-21ba-4487-b1fa-ffc4a5473ca3">INTL CENTER (International Center)</Department>
    <uq5p xmlns="a8fbf49f-21ba-4487-b1fa-ffc4a5473ca3" xsi:nil="true"/>
    <Document_x0020_Status xmlns="a8fbf49f-21ba-4487-b1fa-ffc4a5473ca3">Certified</Document_x0020_Statu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11" ma:contentTypeDescription="Create a new document." ma:contentTypeScope="" ma:versionID="ceac21fa0ce33390bec00f2973f289bf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cf7f59700328f306be21f402600ec651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/>
                <xsd:element ref="ns2:lx4h" minOccurs="0"/>
                <xsd:element ref="ns2:uq5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I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  <xsd:enumeration value="Office of Undergraduate Research (OUR)"/>
          <xsd:enumeration value="(DLI) Digital Learning and Innovation Initiatives"/>
          <xsd:enumeration value="Global"/>
          <xsd:enumeration value="Community Alliance for Student Success (CASS)"/>
          <xsd:enumeration value="University Development and Alumni Engagement (UDAE)"/>
          <xsd:enumeration value="Guide to the Files in ADA Training"/>
          <xsd:enumeration value="Student Accessibility Services (SAS)"/>
        </xsd:restriction>
      </xsd:simpleType>
    </xsd:element>
    <xsd:element name="Document_x0020_Status" ma:index="4" ma:displayName="Status" ma:default="ADA Audit" ma:format="RadioButtons" ma:internalName="Document_x0020_Status">
      <xsd:simpleType>
        <xsd:restriction base="dms:Choice">
          <xsd:enumeration value="Certified"/>
          <xsd:enumeration value="ADA Audit"/>
          <xsd:enumeration value="Training Information"/>
          <xsd:enumeration value="Superuser/Editor Needs Assistance"/>
          <xsd:enumeration value="Certified Regulations"/>
          <xsd:enumeration value="Certified Files Loaded to Ektron"/>
          <xsd:enumeration value="COAS Inventories and Information"/>
        </xsd:restriction>
      </xsd:simpleType>
    </xsd:element>
    <xsd:element name="lx4h" ma:index="11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2" nillable="true" ma:displayName="Date and Time" ma:internalName="uq5p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C9BC29C-41B4-4302-BE90-FB5EC3E3F814}">
  <ds:schemaRefs>
    <ds:schemaRef ds:uri="http://schemas.microsoft.com/office/2006/metadata/properties"/>
    <ds:schemaRef ds:uri="http://schemas.microsoft.com/office/infopath/2007/PartnerControls"/>
    <ds:schemaRef ds:uri="a8fbf49f-21ba-4487-b1fa-ffc4a5473ca3"/>
  </ds:schemaRefs>
</ds:datastoreItem>
</file>

<file path=customXml/itemProps2.xml><?xml version="1.0" encoding="utf-8"?>
<ds:datastoreItem xmlns:ds="http://schemas.openxmlformats.org/officeDocument/2006/customXml" ds:itemID="{3ABDFF28-BE65-4C77-A845-80C859BF2F6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8EF27C-882E-4CCE-844B-B7366DB5AC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fbf49f-21ba-4487-b1fa-ffc4a5473c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2</Words>
  <Characters>172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national Photo Competition 2004</vt:lpstr>
    </vt:vector>
  </TitlesOfParts>
  <Company>University of North Florida</Company>
  <LinksUpToDate>false</LinksUpToDate>
  <CharactersWithSpaces>2024</CharactersWithSpaces>
  <SharedDoc>false</SharedDoc>
  <HLinks>
    <vt:vector size="6" baseType="variant">
      <vt:variant>
        <vt:i4>7143512</vt:i4>
      </vt:variant>
      <vt:variant>
        <vt:i4>0</vt:i4>
      </vt:variant>
      <vt:variant>
        <vt:i4>0</vt:i4>
      </vt:variant>
      <vt:variant>
        <vt:i4>5</vt:i4>
      </vt:variant>
      <vt:variant>
        <vt:lpwstr>mailto:intlctr@unf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co, Catherine</dc:creator>
  <cp:keywords/>
  <cp:lastModifiedBy>Checo, Catherine</cp:lastModifiedBy>
  <cp:revision>2</cp:revision>
  <cp:lastPrinted>2018-03-21T14:36:00Z</cp:lastPrinted>
  <dcterms:created xsi:type="dcterms:W3CDTF">2022-03-03T19:50:00Z</dcterms:created>
  <dcterms:modified xsi:type="dcterms:W3CDTF">2022-03-03T1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0B4FFE9BA0204FB96D85A847CFAF2C</vt:lpwstr>
  </property>
</Properties>
</file>